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2CF2906B"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352229" w:rsidRPr="007E1727">
        <w:rPr>
          <w:b/>
          <w:bCs/>
        </w:rPr>
        <w:t>Case</w:t>
      </w:r>
      <w:r w:rsidR="006624AB" w:rsidRPr="007E1727">
        <w:rPr>
          <w:b/>
          <w:bCs/>
        </w:rPr>
        <w:t xml:space="preserve"> </w:t>
      </w:r>
      <w:r w:rsidR="000B5B9E">
        <w:rPr>
          <w:b/>
          <w:bCs/>
        </w:rPr>
        <w:t>4</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6B93B5E" w14:textId="19E8E0B8" w:rsidR="00302BC5" w:rsidRPr="00655943" w:rsidRDefault="00ED7EAB" w:rsidP="00655943">
      <w:pPr>
        <w:spacing w:line="480" w:lineRule="auto"/>
        <w:jc w:val="center"/>
        <w:rPr>
          <w:b/>
          <w:bCs/>
        </w:rPr>
      </w:pPr>
      <w:r>
        <w:rPr>
          <w:b/>
          <w:bCs/>
        </w:rPr>
        <w:lastRenderedPageBreak/>
        <w:t>BUS500</w:t>
      </w:r>
      <w:r w:rsidR="003C7F15" w:rsidRPr="007E1727">
        <w:rPr>
          <w:b/>
          <w:bCs/>
        </w:rPr>
        <w:t xml:space="preserve"> </w:t>
      </w:r>
      <w:r w:rsidR="00352229" w:rsidRPr="007E1727">
        <w:rPr>
          <w:b/>
          <w:bCs/>
        </w:rPr>
        <w:t>Case</w:t>
      </w:r>
      <w:r w:rsidR="006624AB" w:rsidRPr="007E1727">
        <w:rPr>
          <w:b/>
          <w:bCs/>
        </w:rPr>
        <w:t xml:space="preserve"> </w:t>
      </w:r>
      <w:r w:rsidR="000B5B9E">
        <w:rPr>
          <w:b/>
          <w:bCs/>
        </w:rPr>
        <w:t>4</w:t>
      </w:r>
    </w:p>
    <w:p w14:paraId="6D35B020" w14:textId="77777777" w:rsidR="000B5B9E" w:rsidRPr="0071116B" w:rsidRDefault="000B5B9E" w:rsidP="000B5B9E">
      <w:pPr>
        <w:spacing w:line="480" w:lineRule="auto"/>
        <w:jc w:val="center"/>
        <w:rPr>
          <w:b/>
          <w:bCs/>
          <w:color w:val="000000" w:themeColor="text1"/>
        </w:rPr>
      </w:pPr>
      <w:r w:rsidRPr="0071116B">
        <w:rPr>
          <w:b/>
          <w:bCs/>
          <w:color w:val="000000" w:themeColor="text1"/>
        </w:rPr>
        <w:t>Report Compilation</w:t>
      </w:r>
    </w:p>
    <w:p w14:paraId="301B4E80" w14:textId="77777777" w:rsidR="00250AFB" w:rsidRDefault="00EB49EE" w:rsidP="00250AFB">
      <w:pPr>
        <w:spacing w:line="480" w:lineRule="auto"/>
        <w:rPr>
          <w:color w:val="000000" w:themeColor="text1"/>
          <w:lang w:val="en-PK"/>
        </w:rPr>
      </w:pPr>
      <w:r w:rsidRPr="00EB49EE">
        <w:rPr>
          <w:b/>
          <w:bCs/>
          <w:color w:val="000000" w:themeColor="text1"/>
          <w:lang w:val="en-PK"/>
        </w:rPr>
        <w:t>Executive Summary</w:t>
      </w:r>
    </w:p>
    <w:p w14:paraId="44D6DA82" w14:textId="2077C5F9" w:rsidR="00900F9D" w:rsidRDefault="003C1F45" w:rsidP="006C2D30">
      <w:pPr>
        <w:spacing w:line="480" w:lineRule="auto"/>
        <w:ind w:firstLine="720"/>
        <w:rPr>
          <w:color w:val="000000" w:themeColor="text1"/>
          <w:lang w:val="en-PK"/>
        </w:rPr>
      </w:pPr>
      <w:r w:rsidRPr="003C1F45">
        <w:rPr>
          <w:color w:val="000000" w:themeColor="text1"/>
          <w:lang w:val="en-PK"/>
        </w:rPr>
        <w:t xml:space="preserve">With strong liquidity, rising revenue, and solid profitability, GigaCloud Technology Inc. has grown </w:t>
      </w:r>
      <w:r w:rsidR="005523A4" w:rsidRPr="003C1F45">
        <w:rPr>
          <w:color w:val="000000" w:themeColor="text1"/>
          <w:lang w:val="en-PK"/>
        </w:rPr>
        <w:t>significantly,</w:t>
      </w:r>
      <w:r w:rsidR="005523A4">
        <w:rPr>
          <w:color w:val="000000" w:themeColor="text1"/>
          <w:lang w:val="en-PK"/>
        </w:rPr>
        <w:t xml:space="preserve"> and i</w:t>
      </w:r>
      <w:r w:rsidRPr="003C1F45">
        <w:rPr>
          <w:color w:val="000000" w:themeColor="text1"/>
          <w:lang w:val="en-PK"/>
        </w:rPr>
        <w:t>ts total assets rose to $1.07 billion and net income to $94.85 million in the first nine months of 2024. With a 6.26 P/E and 0.73 P/S ratio, the company appears undervalued relative to its earnings</w:t>
      </w:r>
      <w:r w:rsidR="005523A4">
        <w:rPr>
          <w:color w:val="000000" w:themeColor="text1"/>
          <w:lang w:val="en-PK"/>
        </w:rPr>
        <w:t xml:space="preserve"> which makes </w:t>
      </w:r>
      <w:r w:rsidRPr="003C1F45">
        <w:rPr>
          <w:color w:val="000000" w:themeColor="text1"/>
          <w:lang w:val="en-PK"/>
        </w:rPr>
        <w:t>it an attractive investment. GigaCloud relies on third-party logistics and service providers, which poses risks despite its strong performance. Supply chain disruptions, geopolitical risks, and rising liabilities could hurt its business. Its growth may also be threatened by global demand fluctuations and regulatory issues</w:t>
      </w:r>
      <w:r w:rsidR="005523A4">
        <w:rPr>
          <w:color w:val="000000" w:themeColor="text1"/>
          <w:lang w:val="en-PK"/>
        </w:rPr>
        <w:t xml:space="preserve"> and t</w:t>
      </w:r>
      <w:r w:rsidRPr="003C1F45">
        <w:rPr>
          <w:color w:val="000000" w:themeColor="text1"/>
          <w:lang w:val="en-PK"/>
        </w:rPr>
        <w:t>he $291.4 billion U.S. Data Processing &amp; Hosting Services industry is growing steadily due to cloud adoption, AI advancements, and cybersecurity demand. GigaCloud's strategic position in this changing industry suggests growth potential, but risk management is essential for long-term success</w:t>
      </w:r>
      <w:r w:rsidR="00EB49EE" w:rsidRPr="00EB49EE">
        <w:rPr>
          <w:color w:val="000000" w:themeColor="text1"/>
          <w:lang w:val="en-PK"/>
        </w:rPr>
        <w:t>.</w:t>
      </w:r>
    </w:p>
    <w:p w14:paraId="433702C2" w14:textId="13F1F87F" w:rsidR="00900F9D" w:rsidRDefault="00EB49EE" w:rsidP="00900F9D">
      <w:pPr>
        <w:spacing w:line="480" w:lineRule="auto"/>
        <w:rPr>
          <w:color w:val="000000" w:themeColor="text1"/>
          <w:lang w:val="en-PK"/>
        </w:rPr>
      </w:pPr>
      <w:r w:rsidRPr="00EB49EE">
        <w:rPr>
          <w:b/>
          <w:bCs/>
          <w:color w:val="000000" w:themeColor="text1"/>
          <w:lang w:val="en-PK"/>
        </w:rPr>
        <w:t>Introduction</w:t>
      </w:r>
    </w:p>
    <w:p w14:paraId="72A2AD0A" w14:textId="0478030B" w:rsidR="00EB49EE" w:rsidRPr="00EB49EE" w:rsidRDefault="003C1F45" w:rsidP="00EB49EE">
      <w:pPr>
        <w:spacing w:line="480" w:lineRule="auto"/>
        <w:ind w:firstLine="720"/>
        <w:rPr>
          <w:color w:val="000000" w:themeColor="text1"/>
          <w:lang w:val="en-PK"/>
        </w:rPr>
      </w:pPr>
      <w:r w:rsidRPr="003C1F45">
        <w:rPr>
          <w:color w:val="000000" w:themeColor="text1"/>
          <w:lang w:val="en-PK"/>
        </w:rPr>
        <w:t>This report analyses GigaCloud Technology Inc.'s financial performance, risk factors, and competitive position in the U.S. Data Processing &amp; Hosting Services industry</w:t>
      </w:r>
      <w:r w:rsidR="005523A4">
        <w:rPr>
          <w:color w:val="000000" w:themeColor="text1"/>
          <w:lang w:val="en-PK"/>
        </w:rPr>
        <w:t xml:space="preserve"> and this</w:t>
      </w:r>
      <w:r w:rsidRPr="003C1F45">
        <w:rPr>
          <w:color w:val="000000" w:themeColor="text1"/>
          <w:lang w:val="en-PK"/>
        </w:rPr>
        <w:t xml:space="preserve"> report examines GigaCloud's business model's strengths and weaknesses using balance sheet data, income statements, and market research. It also evaluates the company's long-term growth potential and investor appeal in light of current industry trends like technological advances, cybersecurity needs, and regulatory changes.</w:t>
      </w:r>
    </w:p>
    <w:p w14:paraId="7985D852" w14:textId="77777777" w:rsidR="00900F9D" w:rsidRDefault="00EB49EE" w:rsidP="00900F9D">
      <w:pPr>
        <w:spacing w:line="480" w:lineRule="auto"/>
        <w:rPr>
          <w:color w:val="000000" w:themeColor="text1"/>
          <w:lang w:val="en-PK"/>
        </w:rPr>
      </w:pPr>
      <w:r w:rsidRPr="00EB49EE">
        <w:rPr>
          <w:b/>
          <w:bCs/>
          <w:color w:val="000000" w:themeColor="text1"/>
          <w:lang w:val="en-PK"/>
        </w:rPr>
        <w:t>Company Overview</w:t>
      </w:r>
    </w:p>
    <w:p w14:paraId="65D55D8E" w14:textId="537B13D0" w:rsidR="00EB49EE" w:rsidRPr="00EB49EE" w:rsidRDefault="003C1F45" w:rsidP="00EB49EE">
      <w:pPr>
        <w:spacing w:line="480" w:lineRule="auto"/>
        <w:ind w:firstLine="720"/>
        <w:rPr>
          <w:color w:val="000000" w:themeColor="text1"/>
          <w:lang w:val="en-PK"/>
        </w:rPr>
      </w:pPr>
      <w:r w:rsidRPr="003C1F45">
        <w:rPr>
          <w:color w:val="000000" w:themeColor="text1"/>
          <w:lang w:val="en-PK"/>
        </w:rPr>
        <w:lastRenderedPageBreak/>
        <w:t>The leader in cloud computing and digital infrastructure solutions is GigaCloud Technology Inc. The company offers data management, cybersecurity, and enterprise software solutions to enterprise and consumer markets in addition to cloud storage. GigaCloud invests in R&amp;D to improve its technology to focus on innovation and efficiency. This proactive approach helps the company adapt quickly to market changes and stay competitive. GigaCloud's operational strategy has focused on liquidity and asset growth, according to its Form 10-Q (SEC Commission, 2024). These financial indicators demonstrate the company's commitment to market leadership through technology and service quality investments</w:t>
      </w:r>
      <w:r w:rsidR="00EB49EE" w:rsidRPr="00EB49EE">
        <w:rPr>
          <w:color w:val="000000" w:themeColor="text1"/>
          <w:lang w:val="en-PK"/>
        </w:rPr>
        <w:t>.</w:t>
      </w:r>
    </w:p>
    <w:p w14:paraId="0251C950" w14:textId="77777777" w:rsidR="00900F9D" w:rsidRDefault="00EB49EE" w:rsidP="00900F9D">
      <w:pPr>
        <w:spacing w:line="480" w:lineRule="auto"/>
        <w:rPr>
          <w:color w:val="000000" w:themeColor="text1"/>
          <w:lang w:val="en-PK"/>
        </w:rPr>
      </w:pPr>
      <w:r w:rsidRPr="00EB49EE">
        <w:rPr>
          <w:b/>
          <w:bCs/>
          <w:color w:val="000000" w:themeColor="text1"/>
          <w:lang w:val="en-PK"/>
        </w:rPr>
        <w:t>Financial Analysis</w:t>
      </w:r>
    </w:p>
    <w:p w14:paraId="16FAEA4C"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Financial statements from GigaCloud Technology Inc. show consistent growth and operational strength. The company's cash and cash equivalents increased from $183.28 million (December 31, 2023) to $217.58 million on September 30, 2024, providing sufficient liquidity to meet short-term obligations. Current assets rose from $392.81 million to $527.72 million, and total assets rose from $846.91 million to $1,073.34 million. Strategic investments and financial strength are behind this asset growth (SEC Commission, 2024).</w:t>
      </w:r>
    </w:p>
    <w:p w14:paraId="32FB2227"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The income statement shows GigaCloud's strong finances. In the third quarter, net revenues rose from $178.17 million to $303.32 million and gross profit from $48.86 million to $77.25 million. Despite rising total operating expenses due to marketing, R&amp;D, and expansion, net income rose from $24.20 million to $40.69 million in Q3 and from $58.53 million to $94.85 million over the first nine months. An 11.75% net margin, 40.32% ROE, and 13.94% ROA indicate that GigaCloud is efficiently converting revenue into profit and managing operational expenditures (SEC Commission, 2024; MarketBeat, 2025).</w:t>
      </w:r>
    </w:p>
    <w:p w14:paraId="6D75B855" w14:textId="740A5436" w:rsidR="00EB49EE" w:rsidRPr="00EB49EE" w:rsidRDefault="003C1F45" w:rsidP="003C1F45">
      <w:pPr>
        <w:spacing w:line="480" w:lineRule="auto"/>
        <w:ind w:firstLine="720"/>
        <w:rPr>
          <w:color w:val="000000" w:themeColor="text1"/>
          <w:lang w:val="en-PK"/>
        </w:rPr>
      </w:pPr>
      <w:r w:rsidRPr="003C1F45">
        <w:rPr>
          <w:color w:val="000000" w:themeColor="text1"/>
          <w:lang w:val="en-PK"/>
        </w:rPr>
        <w:lastRenderedPageBreak/>
        <w:t>Valuation metrics boost GigaCloud stock's appeal. The company appears undervalued based on its P/E ratio of 6.26 and P/S ratio of 0.73. Compare this low valuation to peer companies, and GigaCloud may be a cheaper entry point for investors seeking exposure to a high-growth, technologically innovative sector</w:t>
      </w:r>
      <w:r w:rsidR="00EB49EE" w:rsidRPr="00EB49EE">
        <w:rPr>
          <w:color w:val="000000" w:themeColor="text1"/>
          <w:lang w:val="en-PK"/>
        </w:rPr>
        <w:t>.</w:t>
      </w:r>
    </w:p>
    <w:p w14:paraId="182A9C07" w14:textId="77777777" w:rsidR="00900F9D" w:rsidRDefault="00EB49EE" w:rsidP="00900F9D">
      <w:pPr>
        <w:spacing w:line="480" w:lineRule="auto"/>
        <w:rPr>
          <w:color w:val="000000" w:themeColor="text1"/>
          <w:lang w:val="en-PK"/>
        </w:rPr>
      </w:pPr>
      <w:r w:rsidRPr="00EB49EE">
        <w:rPr>
          <w:b/>
          <w:bCs/>
          <w:color w:val="000000" w:themeColor="text1"/>
          <w:lang w:val="en-PK"/>
        </w:rPr>
        <w:t>Risk Factors</w:t>
      </w:r>
    </w:p>
    <w:p w14:paraId="33621F02"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GigaCloud Technology Inc. must consider several risk factors despite its strong financial performance and promising growth trajectory. The company relies on third-party logistics for transportation and freight, which is a concern. GigaCloud is vulnerable to weather delays, natural disasters, technological failures, and geopolitical tensions due to its dependence. Disruptions can increase shipping costs and operational delays, hurting sales and customer trust.</w:t>
      </w:r>
    </w:p>
    <w:p w14:paraId="564C6F56"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GigaCloud uses third-party providers for telecommunications, customs, shipping, and assembly, in addition to transportation risks. Any service disruption or contractual dispute with these providers could delay operations or increase financial liabilities, reducing company efficiency. The rise in current and non-current liabilities—from $556.49 million to $672.96 million—indicates that the company is investing in growth but also taking on more debt that must be managed to avoid financial strain (SEC Commission, 2024).</w:t>
      </w:r>
    </w:p>
    <w:p w14:paraId="7FEC64AF" w14:textId="049BB30D" w:rsidR="00EB49EE" w:rsidRPr="00EB49EE" w:rsidRDefault="003C1F45" w:rsidP="003C1F45">
      <w:pPr>
        <w:spacing w:line="480" w:lineRule="auto"/>
        <w:ind w:firstLine="720"/>
        <w:rPr>
          <w:color w:val="000000" w:themeColor="text1"/>
          <w:lang w:val="en-PK"/>
        </w:rPr>
      </w:pPr>
      <w:r w:rsidRPr="003C1F45">
        <w:rPr>
          <w:color w:val="000000" w:themeColor="text1"/>
          <w:lang w:val="en-PK"/>
        </w:rPr>
        <w:t>External reports warn of more risks. Seeking Alpha reported on potential tariffs, slowing global demand, and rising freight rates on January 9, 2025. Despite a strong 70% year-over-year revenue growth in Q3, external economic factors have slowed momentum, leading to stock downgrades. These findings emphasise the importance of proactive risk management, especially as external economic and geopolitical uncertainties evolve</w:t>
      </w:r>
      <w:r w:rsidR="00EB49EE" w:rsidRPr="00EB49EE">
        <w:rPr>
          <w:color w:val="000000" w:themeColor="text1"/>
          <w:lang w:val="en-PK"/>
        </w:rPr>
        <w:t>.</w:t>
      </w:r>
    </w:p>
    <w:p w14:paraId="47DE6BFC" w14:textId="77777777" w:rsidR="00900F9D" w:rsidRDefault="00EB49EE" w:rsidP="00900F9D">
      <w:pPr>
        <w:spacing w:line="480" w:lineRule="auto"/>
        <w:rPr>
          <w:color w:val="000000" w:themeColor="text1"/>
          <w:lang w:val="en-PK"/>
        </w:rPr>
      </w:pPr>
      <w:r w:rsidRPr="00EB49EE">
        <w:rPr>
          <w:b/>
          <w:bCs/>
          <w:color w:val="000000" w:themeColor="text1"/>
          <w:lang w:val="en-PK"/>
        </w:rPr>
        <w:t>Industry Analysis</w:t>
      </w:r>
    </w:p>
    <w:p w14:paraId="24B5C7B9"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lastRenderedPageBreak/>
        <w:t>The digital economy relies on the U.S. Data Processing &amp; Hosting Services industry (NAICS 51821) for application hosting, data processing, and cloud solutions. The industry was worth $291.4 billion in 2024, growing 5.4% annually since 2019. This growth is driven by widespread cloud adoption, AI advancements, and cybersecurity efforts. The industry supports finance, healthcare, and e-commerce, making it vital to the economy (MarketBeat, 2025).</w:t>
      </w:r>
    </w:p>
    <w:p w14:paraId="6CBBBC67"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Web hosting brings in $103.7 billion, application services $58.6 billion, and business process management $55.7 billion. The industry is expected to grow moderately at a CAGR of 3.1% through 2029 as companies migrate to the cloud. However, edge computing and the IoT are expected to boost growth to 10.5% CAGR by 2030 (MarketBeat, 2025).</w:t>
      </w:r>
    </w:p>
    <w:p w14:paraId="2F8FC296" w14:textId="65B90776" w:rsidR="00EB49EE" w:rsidRPr="00EB49EE" w:rsidRDefault="003C1F45" w:rsidP="003C1F45">
      <w:pPr>
        <w:spacing w:line="480" w:lineRule="auto"/>
        <w:ind w:firstLine="720"/>
        <w:rPr>
          <w:color w:val="000000" w:themeColor="text1"/>
          <w:lang w:val="en-PK"/>
        </w:rPr>
      </w:pPr>
      <w:r w:rsidRPr="003C1F45">
        <w:rPr>
          <w:color w:val="000000" w:themeColor="text1"/>
          <w:lang w:val="en-PK"/>
        </w:rPr>
        <w:t>Big companies like AWS, Salesforce, and IBM dominate this industry with their scale and advanced technology. The market is competitive despite data centre construction's capital intensity and regulatory compliance requirements (e.g., GDPR and CCPA). AI-driven automation and blockchain-based cybersecurity are changing industry dynamics and creating opportunities for innovative companies.</w:t>
      </w:r>
    </w:p>
    <w:p w14:paraId="1DA7AF69" w14:textId="77777777" w:rsidR="00900F9D" w:rsidRDefault="00EB49EE" w:rsidP="00900F9D">
      <w:pPr>
        <w:spacing w:line="480" w:lineRule="auto"/>
        <w:rPr>
          <w:color w:val="000000" w:themeColor="text1"/>
          <w:lang w:val="en-PK"/>
        </w:rPr>
      </w:pPr>
      <w:r w:rsidRPr="00EB49EE">
        <w:rPr>
          <w:b/>
          <w:bCs/>
          <w:color w:val="000000" w:themeColor="text1"/>
          <w:lang w:val="en-PK"/>
        </w:rPr>
        <w:t>Comparative Analysis and Investment Potential</w:t>
      </w:r>
    </w:p>
    <w:p w14:paraId="574FD6C6"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GigaCloud Technology Inc. outperforms related companies in financial performance and valuation. A detailed comparison shows significant differences in profitability, asset utilisation, and market risk. GigaCloud outperforms Victoria's Secret &amp; Co. (2.47%, 44.74%, and 4.42%), Revolve Group (3.72%, 10.17%, 6.29%), and Camping World (negative margins and returns). These metrics show that GigaCloud is using its assets more efficiently and making more money (MarketBeat, 2025).</w:t>
      </w:r>
    </w:p>
    <w:p w14:paraId="2CEF541B"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 xml:space="preserve">Valuation ratios boost GigaCloud's appeal. The company's 6.26 price/earnings ratio and 0.73 price/sales ratio indicate an undervalued stock. Competitors like Revolve Group have higher </w:t>
      </w:r>
      <w:r w:rsidRPr="003C1F45">
        <w:rPr>
          <w:color w:val="000000" w:themeColor="text1"/>
          <w:lang w:val="en-PK"/>
        </w:rPr>
        <w:lastRenderedPageBreak/>
        <w:t>valuation multiples—Revolve's P/E ratio is 53.00, indicating investors are paying more for its earnings. High multiples may indicate overvaluation or unrealistic market expectations. GigaCloud's lower valuation metrics make it a better entry point for investors seeking growth with lower market risk.</w:t>
      </w:r>
    </w:p>
    <w:p w14:paraId="747A520B" w14:textId="77777777" w:rsidR="003C1F45" w:rsidRPr="003C1F45" w:rsidRDefault="003C1F45" w:rsidP="003C1F45">
      <w:pPr>
        <w:spacing w:line="480" w:lineRule="auto"/>
        <w:ind w:firstLine="720"/>
        <w:rPr>
          <w:color w:val="000000" w:themeColor="text1"/>
          <w:lang w:val="en-PK"/>
        </w:rPr>
      </w:pPr>
      <w:r w:rsidRPr="003C1F45">
        <w:rPr>
          <w:color w:val="000000" w:themeColor="text1"/>
          <w:lang w:val="en-PK"/>
        </w:rPr>
        <w:t>Beta risk supports GigaCloud's stability. The company is more volatile than the S&amp;P 500 but less sensitive to market fluctuations, according to its beta of 1.94. Victoria's Secret &amp; Co., Revolve Group, and Camping World have betas of 2.11, 2.17, and 2.49, respectively, indicating higher volatility and risk. GigaCloud's lower relative volatility, strong profitability, and attractive valuation make it a safe but promising investment in a fast-changing, competitive sector.</w:t>
      </w:r>
    </w:p>
    <w:p w14:paraId="176B5710" w14:textId="0A26C2BB" w:rsidR="00EB49EE" w:rsidRPr="00EB49EE" w:rsidRDefault="003C1F45" w:rsidP="003C1F45">
      <w:pPr>
        <w:spacing w:line="480" w:lineRule="auto"/>
        <w:ind w:firstLine="720"/>
        <w:rPr>
          <w:color w:val="000000" w:themeColor="text1"/>
          <w:lang w:val="en-PK"/>
        </w:rPr>
      </w:pPr>
      <w:r w:rsidRPr="003C1F45">
        <w:rPr>
          <w:color w:val="000000" w:themeColor="text1"/>
          <w:lang w:val="en-PK"/>
        </w:rPr>
        <w:t>Analyst recommendations support GigaCloud Technology Inc.'s investment potential. A consensus rating of 3.25 and an average price target of $51.33 indicate financial experts' optimism about the company's near- and medium-term prospects. Institutional backing and recent performance indicators suggest that GigaCloud is well-positioned to capitalise on cloud computing and digital infrastructure opportunities (MarketBeat, 2025; American Banking News, 2025).</w:t>
      </w:r>
    </w:p>
    <w:p w14:paraId="55BF8CA0" w14:textId="77777777" w:rsidR="00900F9D" w:rsidRDefault="00EB49EE" w:rsidP="00900F9D">
      <w:pPr>
        <w:spacing w:line="480" w:lineRule="auto"/>
        <w:rPr>
          <w:color w:val="000000" w:themeColor="text1"/>
          <w:lang w:val="en-PK"/>
        </w:rPr>
      </w:pPr>
      <w:r w:rsidRPr="00EB49EE">
        <w:rPr>
          <w:b/>
          <w:bCs/>
          <w:color w:val="000000" w:themeColor="text1"/>
          <w:lang w:val="en-PK"/>
        </w:rPr>
        <w:t>Conclusion</w:t>
      </w:r>
    </w:p>
    <w:p w14:paraId="461ECE4C" w14:textId="094572B7" w:rsidR="000B5B9E" w:rsidRPr="00EB49EE" w:rsidRDefault="003C1F45" w:rsidP="00900F9D">
      <w:pPr>
        <w:spacing w:line="480" w:lineRule="auto"/>
        <w:ind w:firstLine="720"/>
        <w:rPr>
          <w:color w:val="000000" w:themeColor="text1"/>
          <w:lang w:val="en-PK"/>
        </w:rPr>
      </w:pPr>
      <w:r w:rsidRPr="003C1F45">
        <w:rPr>
          <w:color w:val="000000" w:themeColor="text1"/>
          <w:lang w:val="en-PK"/>
        </w:rPr>
        <w:t xml:space="preserve">GigaCloud Technology Inc. excels in the competitive U.S. Data Processing &amp; Hosting Services industry with strong financial performance, strategic innovation, and prudent risk management. Due to its effective operational strategy and targeted investments, liquidity, assets, and net income have increased significantly. Compared to higher-risk, higher-valuation industry peers, its profitability ratios and valuation metrics suggest a good investment. Due to its strong financial fundamentals, positive industry trends, and strong analyst sentiment, GigaCloud is an attractive option for investors seeking long-term growth and stability. Supply chain dependence </w:t>
      </w:r>
      <w:r w:rsidRPr="003C1F45">
        <w:rPr>
          <w:color w:val="000000" w:themeColor="text1"/>
          <w:lang w:val="en-PK"/>
        </w:rPr>
        <w:lastRenderedPageBreak/>
        <w:t>and external economic pressures remain challenges. In conclusion, innovation and strategic financial management will help GigaCloud Technology Inc. stay competitive. Investors considering data processing and cloud computing should weigh the company's strong operational performance and favourable market valuation against moderate risk. Over the coming years, GigaCloud's integrated growth and risk mitigation strategy will likely continue to generate shareholder value as technology and market dynamics change</w:t>
      </w:r>
      <w:r w:rsidR="00EB49EE" w:rsidRPr="00EB49EE">
        <w:rPr>
          <w:color w:val="000000" w:themeColor="text1"/>
          <w:lang w:val="en-PK"/>
        </w:rPr>
        <w:t>.</w:t>
      </w:r>
    </w:p>
    <w:tbl>
      <w:tblPr>
        <w:tblStyle w:val="TableGrid"/>
        <w:tblW w:w="9738" w:type="dxa"/>
        <w:tblLook w:val="04A0" w:firstRow="1" w:lastRow="0" w:firstColumn="1" w:lastColumn="0" w:noHBand="0" w:noVBand="1"/>
      </w:tblPr>
      <w:tblGrid>
        <w:gridCol w:w="1795"/>
        <w:gridCol w:w="7943"/>
      </w:tblGrid>
      <w:tr w:rsidR="000B5B9E" w:rsidRPr="0071116B" w14:paraId="1D26BCA1" w14:textId="77777777" w:rsidTr="005D7A94">
        <w:tc>
          <w:tcPr>
            <w:tcW w:w="1795" w:type="dxa"/>
          </w:tcPr>
          <w:p w14:paraId="26DD1D6A" w14:textId="77777777" w:rsidR="000B5B9E" w:rsidRPr="0071116B" w:rsidRDefault="000B5B9E" w:rsidP="005D7A94">
            <w:pPr>
              <w:rPr>
                <w:b/>
                <w:color w:val="000000"/>
              </w:rPr>
            </w:pPr>
            <w:r w:rsidRPr="0071116B">
              <w:rPr>
                <w:rFonts w:eastAsia="Calibri"/>
                <w:b/>
                <w:bCs/>
                <w:lang w:eastAsia="zh-CN"/>
              </w:rPr>
              <w:t>Video Presentation</w:t>
            </w:r>
            <w:r>
              <w:rPr>
                <w:rFonts w:eastAsia="Calibri"/>
                <w:b/>
                <w:bCs/>
                <w:lang w:eastAsia="zh-CN"/>
              </w:rPr>
              <w:t xml:space="preserve"> </w:t>
            </w:r>
            <w:r w:rsidRPr="0071116B">
              <w:rPr>
                <w:b/>
                <w:color w:val="000000"/>
              </w:rPr>
              <w:t xml:space="preserve">Link </w:t>
            </w:r>
          </w:p>
        </w:tc>
        <w:tc>
          <w:tcPr>
            <w:tcW w:w="7943" w:type="dxa"/>
          </w:tcPr>
          <w:p w14:paraId="0BBE4341" w14:textId="77777777" w:rsidR="000B5B9E" w:rsidRPr="0071116B" w:rsidRDefault="000B5B9E" w:rsidP="005D7A94">
            <w:pPr>
              <w:rPr>
                <w:bCs/>
                <w:color w:val="000000"/>
              </w:rPr>
            </w:pPr>
          </w:p>
        </w:tc>
      </w:tr>
      <w:tr w:rsidR="000B5B9E" w:rsidRPr="0071116B" w14:paraId="2F1458AA" w14:textId="77777777" w:rsidTr="005D7A94">
        <w:tc>
          <w:tcPr>
            <w:tcW w:w="9738" w:type="dxa"/>
            <w:gridSpan w:val="2"/>
          </w:tcPr>
          <w:p w14:paraId="721F1FD0" w14:textId="77777777" w:rsidR="000B5B9E" w:rsidRPr="0071116B" w:rsidRDefault="000B5B9E" w:rsidP="005D7A94">
            <w:pPr>
              <w:jc w:val="center"/>
              <w:rPr>
                <w:bCs/>
                <w:color w:val="000000"/>
              </w:rPr>
            </w:pPr>
            <w:r w:rsidRPr="0071116B">
              <w:t xml:space="preserve">Video Files may be uploaded to YouTube and the link shared.  Set as public or unlisted, </w:t>
            </w:r>
            <w:r w:rsidRPr="0071116B">
              <w:rPr>
                <w:b/>
                <w:color w:val="FF0000"/>
              </w:rPr>
              <w:t>NOT PRIVATE</w:t>
            </w:r>
            <w:r w:rsidRPr="0071116B">
              <w:t xml:space="preserve">. </w:t>
            </w:r>
            <w:r w:rsidRPr="0071116B">
              <w:rPr>
                <w:i/>
              </w:rPr>
              <w:t xml:space="preserve">Unlisted means your video will not come up in search results.  </w:t>
            </w:r>
          </w:p>
        </w:tc>
      </w:tr>
    </w:tbl>
    <w:p w14:paraId="2AE1FADC" w14:textId="77777777" w:rsidR="000B5B9E" w:rsidRDefault="000B5B9E" w:rsidP="003F62B7">
      <w:pPr>
        <w:tabs>
          <w:tab w:val="left" w:pos="360"/>
        </w:tabs>
        <w:overflowPunct w:val="0"/>
        <w:autoSpaceDE w:val="0"/>
        <w:autoSpaceDN w:val="0"/>
        <w:adjustRightInd w:val="0"/>
        <w:spacing w:line="480" w:lineRule="auto"/>
        <w:ind w:left="-360"/>
        <w:jc w:val="center"/>
        <w:textAlignment w:val="baseline"/>
        <w:rPr>
          <w:b/>
          <w:color w:val="000000"/>
        </w:rPr>
      </w:pPr>
      <w:r>
        <w:rPr>
          <w:b/>
          <w:color w:val="000000"/>
        </w:rPr>
        <w:br w:type="page"/>
      </w:r>
    </w:p>
    <w:p w14:paraId="5FC249A1" w14:textId="7FD509B2" w:rsidR="000455F6" w:rsidRPr="007E1727"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b/>
          <w:color w:val="000000"/>
        </w:rPr>
        <w:lastRenderedPageBreak/>
        <w:t>References</w:t>
      </w:r>
    </w:p>
    <w:p w14:paraId="6A4891AA" w14:textId="77777777" w:rsidR="002870F6" w:rsidRPr="00EE59EB" w:rsidRDefault="002870F6" w:rsidP="002870F6">
      <w:pPr>
        <w:pStyle w:val="EndNoteBibliography"/>
        <w:ind w:left="720" w:hanging="720"/>
        <w:jc w:val="left"/>
      </w:pPr>
      <w:r w:rsidRPr="00EE59EB">
        <w:t xml:space="preserve">ABMN. (2025). </w:t>
      </w:r>
      <w:r w:rsidRPr="00EE59EB">
        <w:rPr>
          <w:i/>
        </w:rPr>
        <w:t>Q1 EPS Estimates for VSCO Lifted by Telsey Advisory Group</w:t>
      </w:r>
      <w:r w:rsidRPr="00EE59EB">
        <w:t xml:space="preserve">. Retrieved 11th February from </w:t>
      </w:r>
      <w:hyperlink r:id="rId7" w:history="1">
        <w:r w:rsidRPr="00EE59EB">
          <w:rPr>
            <w:rStyle w:val="Hyperlink"/>
          </w:rPr>
          <w:t>https://www.americanbankingnews.com/2025/02/04/q1-eps-estimates-for-vsco-lifted-by-telsey-advisory-group.html</w:t>
        </w:r>
      </w:hyperlink>
    </w:p>
    <w:p w14:paraId="68D91005" w14:textId="61E96B64" w:rsidR="002870F6" w:rsidRDefault="002870F6" w:rsidP="002870F6">
      <w:pPr>
        <w:pStyle w:val="EndNoteBibliography"/>
        <w:ind w:left="720" w:hanging="720"/>
        <w:jc w:val="left"/>
      </w:pPr>
      <w:r w:rsidRPr="00EE59EB">
        <w:t xml:space="preserve">American Banking News. (2025). </w:t>
      </w:r>
      <w:r w:rsidRPr="00EE59EB">
        <w:rPr>
          <w:i/>
        </w:rPr>
        <w:t>GigaCloud Technology (NASDAQ:GCT) and RDE (NASDAQ:GIFT) Head to Head Analysis</w:t>
      </w:r>
      <w:r w:rsidRPr="00EE59EB">
        <w:t xml:space="preserve">. Retrieved 11th February from </w:t>
      </w:r>
      <w:hyperlink r:id="rId8" w:history="1">
        <w:r w:rsidRPr="00EE59EB">
          <w:rPr>
            <w:rStyle w:val="Hyperlink"/>
          </w:rPr>
          <w:t>https://www.americanbankingnews.com/2025/02/07/gigacloud-technology-nasdaqgct-and-rde-nasdaqgift-head-to-head-analysis.html</w:t>
        </w:r>
      </w:hyperlink>
    </w:p>
    <w:p w14:paraId="0BFCF7C1" w14:textId="76D1C755" w:rsidR="002870F6" w:rsidRPr="00017840" w:rsidRDefault="002870F6" w:rsidP="002870F6">
      <w:pPr>
        <w:pStyle w:val="EndNoteBibliography"/>
        <w:ind w:left="720" w:hanging="720"/>
        <w:jc w:val="left"/>
      </w:pPr>
      <w:r w:rsidRPr="00017840">
        <w:t xml:space="preserve">CMA. (2024). </w:t>
      </w:r>
      <w:r w:rsidRPr="00017840">
        <w:rPr>
          <w:i/>
        </w:rPr>
        <w:t>The State of UK Competition Report 2024</w:t>
      </w:r>
      <w:r w:rsidRPr="00017840">
        <w:t xml:space="preserve">. Retrieved 12th February from </w:t>
      </w:r>
      <w:hyperlink r:id="rId9" w:history="1">
        <w:r w:rsidRPr="00017840">
          <w:rPr>
            <w:rStyle w:val="Hyperlink"/>
          </w:rPr>
          <w:t>https://www.gov.uk/government/publications/the-state-of-uk-competition-report-2024/the-state-of-uk-competition-report-2024</w:t>
        </w:r>
      </w:hyperlink>
    </w:p>
    <w:p w14:paraId="02B96A67" w14:textId="77777777" w:rsidR="002870F6" w:rsidRPr="00017840" w:rsidRDefault="002870F6" w:rsidP="002870F6">
      <w:pPr>
        <w:pStyle w:val="EndNoteBibliography"/>
        <w:ind w:left="720" w:hanging="720"/>
        <w:jc w:val="left"/>
      </w:pPr>
      <w:r w:rsidRPr="00017840">
        <w:t xml:space="preserve">Curtis, W. (2024). </w:t>
      </w:r>
      <w:r w:rsidRPr="00017840">
        <w:rPr>
          <w:i/>
        </w:rPr>
        <w:t>Data Processing &amp; Hosting Services in the US</w:t>
      </w:r>
      <w:r w:rsidRPr="00017840">
        <w:t xml:space="preserve">. IBISWorld. </w:t>
      </w:r>
      <w:hyperlink r:id="rId10" w:history="1">
        <w:r w:rsidRPr="00017840">
          <w:rPr>
            <w:rStyle w:val="Hyperlink"/>
          </w:rPr>
          <w:t>https://my-ibisworld-com.trident.idm.oclc.org/us/en/industry/51821/at-a-glance</w:t>
        </w:r>
      </w:hyperlink>
    </w:p>
    <w:p w14:paraId="1E33A93E" w14:textId="77777777" w:rsidR="002870F6" w:rsidRPr="00017840" w:rsidRDefault="002870F6" w:rsidP="002870F6">
      <w:pPr>
        <w:pStyle w:val="EndNoteBibliography"/>
        <w:ind w:left="720" w:hanging="720"/>
        <w:jc w:val="left"/>
      </w:pPr>
      <w:r w:rsidRPr="00017840">
        <w:t xml:space="preserve">CXO. (2024). </w:t>
      </w:r>
      <w:r w:rsidRPr="00017840">
        <w:rPr>
          <w:i/>
        </w:rPr>
        <w:t>An outlook at emerging technologies that will reshape enterprises in 2025</w:t>
      </w:r>
      <w:r w:rsidRPr="00017840">
        <w:t xml:space="preserve">. Retrieved 12th February from </w:t>
      </w:r>
      <w:hyperlink r:id="rId11" w:history="1">
        <w:r w:rsidRPr="00017840">
          <w:rPr>
            <w:rStyle w:val="Hyperlink"/>
          </w:rPr>
          <w:t>https://cxotoday.com/corner-office/an-outlook-at-emerging-technologies-that-will-reshape-enterprises-in-2025/</w:t>
        </w:r>
      </w:hyperlink>
    </w:p>
    <w:p w14:paraId="3E94E7A5" w14:textId="3835A41C" w:rsidR="002870F6" w:rsidRPr="002870F6" w:rsidRDefault="002870F6" w:rsidP="002870F6">
      <w:pPr>
        <w:pStyle w:val="EndNoteBibliography"/>
        <w:ind w:left="720" w:hanging="720"/>
        <w:jc w:val="left"/>
      </w:pPr>
      <w:r w:rsidRPr="00017840">
        <w:t xml:space="preserve">Dharmadhikari, S. (2024). </w:t>
      </w:r>
      <w:r w:rsidRPr="00017840">
        <w:rPr>
          <w:i/>
        </w:rPr>
        <w:t>Data Processing And Hosting Service Market Report 2025 (Global Edition)</w:t>
      </w:r>
      <w:r w:rsidRPr="00017840">
        <w:t xml:space="preserve">. Retrieved 12th February from </w:t>
      </w:r>
      <w:hyperlink r:id="rId12" w:history="1">
        <w:r w:rsidRPr="00017840">
          <w:rPr>
            <w:rStyle w:val="Hyperlink"/>
          </w:rPr>
          <w:t>https://www.cognitivemarketresearch.com/data-processing-and-hosting-service-market-report?srsltid=AfmBOooKTn0ARsct94lZj_HvZXcCfSF2lVAEjBowwN29JLng_IAK-5sh</w:t>
        </w:r>
      </w:hyperlink>
    </w:p>
    <w:p w14:paraId="5BC31F77" w14:textId="3FCF3C7E" w:rsidR="002870F6" w:rsidRPr="003361F9" w:rsidRDefault="002870F6" w:rsidP="002870F6">
      <w:pPr>
        <w:pStyle w:val="EndNoteBibliography"/>
        <w:ind w:left="720" w:hanging="720"/>
        <w:jc w:val="left"/>
      </w:pPr>
      <w:r>
        <w:rPr>
          <w:color w:val="000000"/>
        </w:rPr>
        <w:fldChar w:fldCharType="begin"/>
      </w:r>
      <w:r>
        <w:rPr>
          <w:color w:val="000000"/>
        </w:rPr>
        <w:instrText xml:space="preserve"> ADDIN EN.REFLIST </w:instrText>
      </w:r>
      <w:r>
        <w:rPr>
          <w:color w:val="000000"/>
        </w:rPr>
        <w:fldChar w:fldCharType="separate"/>
      </w:r>
      <w:r w:rsidRPr="003361F9">
        <w:t xml:space="preserve">Dey, U. (2025). </w:t>
      </w:r>
      <w:r w:rsidRPr="003361F9">
        <w:rPr>
          <w:i/>
        </w:rPr>
        <w:t>GigaCloud Technology: My Optimism Got Ahead (Double Downgrade)</w:t>
      </w:r>
      <w:r w:rsidRPr="003361F9">
        <w:t xml:space="preserve">. Retrieved 10th February from </w:t>
      </w:r>
      <w:hyperlink r:id="rId13" w:history="1">
        <w:r w:rsidRPr="003361F9">
          <w:rPr>
            <w:rStyle w:val="Hyperlink"/>
          </w:rPr>
          <w:t>https://seekingalpha.com/article/4748483-gigacloud-tech-my-optimism-got-ahead-double-downgrade</w:t>
        </w:r>
      </w:hyperlink>
    </w:p>
    <w:p w14:paraId="1899C5A3" w14:textId="77777777" w:rsidR="002870F6" w:rsidRPr="003361F9" w:rsidRDefault="002870F6" w:rsidP="002870F6">
      <w:pPr>
        <w:pStyle w:val="EndNoteBibliography"/>
        <w:ind w:left="720" w:hanging="720"/>
        <w:jc w:val="left"/>
      </w:pPr>
      <w:r w:rsidRPr="003361F9">
        <w:t xml:space="preserve">GigaCloud Tech. (2025). </w:t>
      </w:r>
      <w:r w:rsidRPr="003361F9">
        <w:rPr>
          <w:i/>
        </w:rPr>
        <w:t>Our Mission Statement</w:t>
      </w:r>
      <w:r w:rsidRPr="003361F9">
        <w:t xml:space="preserve">. Retrieved 10th February from </w:t>
      </w:r>
      <w:hyperlink r:id="rId14" w:history="1">
        <w:r w:rsidRPr="003361F9">
          <w:rPr>
            <w:rStyle w:val="Hyperlink"/>
          </w:rPr>
          <w:t>https://www.gigacloudtech.com/about/</w:t>
        </w:r>
      </w:hyperlink>
    </w:p>
    <w:p w14:paraId="5E3FB775" w14:textId="77777777" w:rsidR="002870F6" w:rsidRPr="003361F9" w:rsidRDefault="002870F6" w:rsidP="002870F6">
      <w:pPr>
        <w:pStyle w:val="EndNoteBibliography"/>
        <w:ind w:left="720" w:hanging="720"/>
        <w:jc w:val="left"/>
      </w:pPr>
      <w:r w:rsidRPr="003361F9">
        <w:t xml:space="preserve">gigacloudtech. (2023). </w:t>
      </w:r>
      <w:r w:rsidRPr="003361F9">
        <w:rPr>
          <w:i/>
        </w:rPr>
        <w:t>GigaCloud Technology Inc Recognized as Winner in Furniture Today’s 2023 Reader Rankings</w:t>
      </w:r>
      <w:r w:rsidRPr="003361F9">
        <w:t xml:space="preserve">. Retrieved 10th February from </w:t>
      </w:r>
      <w:hyperlink r:id="rId15" w:history="1">
        <w:r w:rsidRPr="003361F9">
          <w:rPr>
            <w:rStyle w:val="Hyperlink"/>
          </w:rPr>
          <w:t>https://gigacloudtech.gcs-web.com/news-releases/news-release-details/gigacloud-technology-inc-recognized-winner-furniture-todays-2023</w:t>
        </w:r>
      </w:hyperlink>
    </w:p>
    <w:p w14:paraId="4D6DFB04" w14:textId="77777777" w:rsidR="002870F6" w:rsidRPr="003361F9" w:rsidRDefault="002870F6" w:rsidP="002870F6">
      <w:pPr>
        <w:pStyle w:val="EndNoteBibliography"/>
        <w:ind w:left="720" w:hanging="720"/>
        <w:jc w:val="left"/>
      </w:pPr>
      <w:r w:rsidRPr="003361F9">
        <w:t xml:space="preserve">Herrity, J. (2024). </w:t>
      </w:r>
      <w:r w:rsidRPr="003361F9">
        <w:rPr>
          <w:i/>
        </w:rPr>
        <w:t>39 Finance and Business Terms You Should Know</w:t>
      </w:r>
      <w:r w:rsidRPr="003361F9">
        <w:t xml:space="preserve">. Retrieved 10th February from </w:t>
      </w:r>
      <w:hyperlink r:id="rId16" w:history="1">
        <w:r w:rsidRPr="003361F9">
          <w:rPr>
            <w:rStyle w:val="Hyperlink"/>
          </w:rPr>
          <w:t>https://www.indeed.com/career-advice/career-development/common-business-terms</w:t>
        </w:r>
      </w:hyperlink>
    </w:p>
    <w:p w14:paraId="61CB693B" w14:textId="50AF0595" w:rsidR="002870F6" w:rsidRPr="00EE59EB" w:rsidRDefault="002870F6" w:rsidP="002870F6">
      <w:pPr>
        <w:pStyle w:val="EndNoteBibliography"/>
        <w:ind w:left="720" w:hanging="720"/>
        <w:jc w:val="left"/>
      </w:pPr>
      <w:r w:rsidRPr="003361F9">
        <w:t xml:space="preserve">Indeed. (2025). </w:t>
      </w:r>
      <w:r w:rsidRPr="003361F9">
        <w:rPr>
          <w:i/>
        </w:rPr>
        <w:t>Financial Management: Basics for Business Managers</w:t>
      </w:r>
      <w:r w:rsidRPr="003361F9">
        <w:t xml:space="preserve">. Retrieved 10th February from </w:t>
      </w:r>
      <w:hyperlink r:id="rId17" w:history="1">
        <w:r w:rsidRPr="003361F9">
          <w:rPr>
            <w:rStyle w:val="Hyperlink"/>
          </w:rPr>
          <w:t>https://www.indeed.com/hire/c/info/financial-management?aceid</w:t>
        </w:r>
      </w:hyperlink>
      <w:r w:rsidRPr="003361F9">
        <w:t>=</w:t>
      </w:r>
    </w:p>
    <w:p w14:paraId="5390DA65" w14:textId="77777777" w:rsidR="002870F6" w:rsidRPr="00EE59EB" w:rsidRDefault="002870F6" w:rsidP="002870F6">
      <w:pPr>
        <w:pStyle w:val="EndNoteBibliography"/>
        <w:ind w:left="720" w:hanging="720"/>
        <w:jc w:val="left"/>
      </w:pPr>
      <w:r w:rsidRPr="00EE59EB">
        <w:t xml:space="preserve">Marketbeat. (2025a). </w:t>
      </w:r>
      <w:r w:rsidRPr="00EE59EB">
        <w:rPr>
          <w:i/>
        </w:rPr>
        <w:t>Camping World (CWH) News Today</w:t>
      </w:r>
      <w:r w:rsidRPr="00EE59EB">
        <w:t xml:space="preserve">. Retrieved 11th February from </w:t>
      </w:r>
      <w:hyperlink r:id="rId18" w:history="1">
        <w:r w:rsidRPr="00EE59EB">
          <w:rPr>
            <w:rStyle w:val="Hyperlink"/>
          </w:rPr>
          <w:t>https://www.marketbeat.com/stocks/NYSE/CWH/news/</w:t>
        </w:r>
      </w:hyperlink>
    </w:p>
    <w:p w14:paraId="771725FC" w14:textId="77777777" w:rsidR="002870F6" w:rsidRPr="00EE59EB" w:rsidRDefault="002870F6" w:rsidP="002870F6">
      <w:pPr>
        <w:pStyle w:val="EndNoteBibliography"/>
        <w:ind w:left="720" w:hanging="720"/>
        <w:jc w:val="left"/>
      </w:pPr>
      <w:r w:rsidRPr="00EE59EB">
        <w:t xml:space="preserve">Marketbeat. (2025b). </w:t>
      </w:r>
      <w:r w:rsidRPr="00EE59EB">
        <w:rPr>
          <w:i/>
        </w:rPr>
        <w:t>GigaCloud Technology (GCT) Stock Price, News &amp; Analysis</w:t>
      </w:r>
      <w:r w:rsidRPr="00EE59EB">
        <w:t xml:space="preserve">. Retrieved 11th February from </w:t>
      </w:r>
      <w:hyperlink r:id="rId19" w:anchor="google_vignette" w:history="1">
        <w:r w:rsidRPr="00EE59EB">
          <w:rPr>
            <w:rStyle w:val="Hyperlink"/>
          </w:rPr>
          <w:t>https://www.marketbeat.com/stocks/NASDAQ/GCT/#google_vignette</w:t>
        </w:r>
      </w:hyperlink>
    </w:p>
    <w:p w14:paraId="4E1937D2" w14:textId="77777777" w:rsidR="002870F6" w:rsidRPr="00EE59EB" w:rsidRDefault="002870F6" w:rsidP="002870F6">
      <w:pPr>
        <w:pStyle w:val="EndNoteBibliography"/>
        <w:ind w:left="720" w:hanging="720"/>
        <w:jc w:val="left"/>
      </w:pPr>
      <w:r w:rsidRPr="00EE59EB">
        <w:t xml:space="preserve">Marketbeat. (2025c). </w:t>
      </w:r>
      <w:r w:rsidRPr="00EE59EB">
        <w:rPr>
          <w:i/>
        </w:rPr>
        <w:t>GigaCloud Technology (NASDAQ:GCT) Shares Gap Down - Here's Why</w:t>
      </w:r>
      <w:r w:rsidRPr="00EE59EB">
        <w:t xml:space="preserve">. Retrieved 11th February from </w:t>
      </w:r>
      <w:hyperlink r:id="rId20" w:history="1">
        <w:r w:rsidRPr="00EE59EB">
          <w:rPr>
            <w:rStyle w:val="Hyperlink"/>
          </w:rPr>
          <w:t>https://www.marketbeat.com/instant-alerts/gigacloud-technology-nasdaqgct-shares-gap-down-whats-next-2025-02-05/</w:t>
        </w:r>
      </w:hyperlink>
    </w:p>
    <w:p w14:paraId="387F561F" w14:textId="77777777" w:rsidR="002870F6" w:rsidRPr="00EE59EB" w:rsidRDefault="002870F6" w:rsidP="002870F6">
      <w:pPr>
        <w:pStyle w:val="EndNoteBibliography"/>
        <w:ind w:left="720" w:hanging="720"/>
        <w:jc w:val="left"/>
      </w:pPr>
      <w:r w:rsidRPr="00EE59EB">
        <w:t xml:space="preserve">Marketbeat. (2025d). </w:t>
      </w:r>
      <w:r w:rsidRPr="00EE59EB">
        <w:rPr>
          <w:i/>
        </w:rPr>
        <w:t>Revolve Group (RVLV) News Today</w:t>
      </w:r>
      <w:r w:rsidRPr="00EE59EB">
        <w:t xml:space="preserve">. Retrieved 11th February from </w:t>
      </w:r>
      <w:hyperlink r:id="rId21" w:history="1">
        <w:r w:rsidRPr="00EE59EB">
          <w:rPr>
            <w:rStyle w:val="Hyperlink"/>
          </w:rPr>
          <w:t>https://www.marketbeat.com/stocks/NYSE/RVLV/news/</w:t>
        </w:r>
      </w:hyperlink>
    </w:p>
    <w:p w14:paraId="0817AD25" w14:textId="77777777" w:rsidR="002870F6" w:rsidRPr="00EE59EB" w:rsidRDefault="002870F6" w:rsidP="002870F6">
      <w:pPr>
        <w:pStyle w:val="EndNoteBibliography"/>
        <w:ind w:left="720" w:hanging="720"/>
        <w:jc w:val="left"/>
      </w:pPr>
      <w:r w:rsidRPr="00EE59EB">
        <w:lastRenderedPageBreak/>
        <w:t xml:space="preserve">MarketBeat. (2025e). </w:t>
      </w:r>
      <w:r w:rsidRPr="00EE59EB">
        <w:rPr>
          <w:i/>
        </w:rPr>
        <w:t>Revolve Group, Inc. (NYSE:RVLV) Given Consensus Rating of "Moderate Buy" by Analysts</w:t>
      </w:r>
      <w:r w:rsidRPr="00EE59EB">
        <w:t xml:space="preserve">. Retrieved 11th February from </w:t>
      </w:r>
      <w:hyperlink r:id="rId22" w:history="1">
        <w:r w:rsidRPr="00EE59EB">
          <w:rPr>
            <w:rStyle w:val="Hyperlink"/>
          </w:rPr>
          <w:t>https://www.marketbeat.com/instant-alerts/revolve-group-inc-nyservlv-given-consensus-rating-of-moderate-buy-by-analysts-2025-02-10/</w:t>
        </w:r>
      </w:hyperlink>
    </w:p>
    <w:p w14:paraId="0F5A1BAB" w14:textId="77777777" w:rsidR="002870F6" w:rsidRPr="00EE59EB" w:rsidRDefault="002870F6" w:rsidP="002870F6">
      <w:pPr>
        <w:pStyle w:val="EndNoteBibliography"/>
        <w:ind w:left="720" w:hanging="720"/>
        <w:jc w:val="left"/>
      </w:pPr>
      <w:r w:rsidRPr="00EE59EB">
        <w:t xml:space="preserve">Marketbeat. (2025f). </w:t>
      </w:r>
      <w:r w:rsidRPr="00EE59EB">
        <w:rPr>
          <w:i/>
        </w:rPr>
        <w:t>Stephens Investment Management Group LLC Has $19.42 Million Stock Position in Revolve Group, Inc. (NYSE:RVLV)</w:t>
      </w:r>
      <w:r w:rsidRPr="00EE59EB">
        <w:t xml:space="preserve">. Retrieved 11th February from </w:t>
      </w:r>
      <w:hyperlink r:id="rId23" w:history="1">
        <w:r w:rsidRPr="00EE59EB">
          <w:rPr>
            <w:rStyle w:val="Hyperlink"/>
          </w:rPr>
          <w:t>https://www.marketbeat.com/instant-alerts/stephens-investment-management-group-llc-has-1942-million-stock-position-in-revolve-group-inc-nyservlv-2025-02-10/</w:t>
        </w:r>
      </w:hyperlink>
    </w:p>
    <w:p w14:paraId="0EE41D94" w14:textId="77777777" w:rsidR="002870F6" w:rsidRPr="00EE59EB" w:rsidRDefault="002870F6" w:rsidP="002870F6">
      <w:pPr>
        <w:pStyle w:val="EndNoteBibliography"/>
        <w:ind w:left="720" w:hanging="720"/>
        <w:jc w:val="left"/>
      </w:pPr>
      <w:r w:rsidRPr="00EE59EB">
        <w:t>MarketBeat. (2025g).</w:t>
      </w:r>
      <w:r w:rsidRPr="00EE59EB">
        <w:rPr>
          <w:i/>
        </w:rPr>
        <w:t xml:space="preserve"> Truist Financial Issues Positive Forecast for Camping World (NYSE:CWH) Stock Price</w:t>
      </w:r>
      <w:r w:rsidRPr="00EE59EB">
        <w:t xml:space="preserve">. Retrieved 11th February from </w:t>
      </w:r>
      <w:hyperlink r:id="rId24" w:history="1">
        <w:r w:rsidRPr="00EE59EB">
          <w:rPr>
            <w:rStyle w:val="Hyperlink"/>
          </w:rPr>
          <w:t>https://www.marketbeat.com/instant-alerts/truist-financial-issues-positive-forecast-for-camping-world-nysecwh-stock-price-2025-02-10/</w:t>
        </w:r>
      </w:hyperlink>
    </w:p>
    <w:p w14:paraId="604F81EB" w14:textId="77777777" w:rsidR="002870F6" w:rsidRPr="00EE59EB" w:rsidRDefault="002870F6" w:rsidP="002870F6">
      <w:pPr>
        <w:pStyle w:val="EndNoteBibliography"/>
        <w:ind w:left="720" w:hanging="720"/>
        <w:jc w:val="left"/>
      </w:pPr>
      <w:r w:rsidRPr="00EE59EB">
        <w:t xml:space="preserve">MarketBeat. (2025h). </w:t>
      </w:r>
      <w:r w:rsidRPr="00EE59EB">
        <w:rPr>
          <w:i/>
        </w:rPr>
        <w:t>Victoria's Secret &amp; Co. (NYSE:VSCO) Shares Sold by ARGA Investment Management LP</w:t>
      </w:r>
      <w:r w:rsidRPr="00EE59EB">
        <w:t xml:space="preserve">. Retrieved 11th February from </w:t>
      </w:r>
      <w:hyperlink r:id="rId25" w:history="1">
        <w:r w:rsidRPr="00EE59EB">
          <w:rPr>
            <w:rStyle w:val="Hyperlink"/>
          </w:rPr>
          <w:t>https://www.marketbeat.com/instant-alerts/arga-investment-management-lp-trims-position-in-victorias-secret-co-nysevsco-2025-02-05/</w:t>
        </w:r>
      </w:hyperlink>
    </w:p>
    <w:p w14:paraId="2FEAE7CD" w14:textId="2ECB7301" w:rsidR="002870F6" w:rsidRDefault="002870F6" w:rsidP="002870F6">
      <w:pPr>
        <w:pStyle w:val="EndNoteBibliography"/>
        <w:ind w:left="720" w:hanging="720"/>
        <w:jc w:val="left"/>
      </w:pPr>
      <w:r w:rsidRPr="00EE59EB">
        <w:t xml:space="preserve">Marketbeat. (2025i). </w:t>
      </w:r>
      <w:r w:rsidRPr="00EE59EB">
        <w:rPr>
          <w:i/>
        </w:rPr>
        <w:t>Victoria's Secret &amp; Co. (VSCO) News Today</w:t>
      </w:r>
      <w:r w:rsidRPr="00EE59EB">
        <w:t xml:space="preserve">. Retrieved 11th February from </w:t>
      </w:r>
      <w:hyperlink r:id="rId26" w:history="1">
        <w:r w:rsidRPr="00EE59EB">
          <w:rPr>
            <w:rStyle w:val="Hyperlink"/>
          </w:rPr>
          <w:t>https://www.marketbeat.com/stocks/NYSE/VSCO/news/</w:t>
        </w:r>
      </w:hyperlink>
    </w:p>
    <w:p w14:paraId="60350FC0" w14:textId="242C0CD9" w:rsidR="002870F6" w:rsidRPr="003361F9" w:rsidRDefault="002870F6" w:rsidP="002870F6">
      <w:pPr>
        <w:pStyle w:val="EndNoteBibliography"/>
        <w:ind w:left="720" w:hanging="720"/>
        <w:jc w:val="left"/>
      </w:pPr>
      <w:r w:rsidRPr="00017840">
        <w:t xml:space="preserve">Patrizio, A. (2024). </w:t>
      </w:r>
      <w:r w:rsidRPr="00017840">
        <w:rPr>
          <w:i/>
        </w:rPr>
        <w:t>Breaking down the cost of cloud computing in 2025</w:t>
      </w:r>
      <w:r w:rsidRPr="00017840">
        <w:t xml:space="preserve">. Retrieved 12th February from </w:t>
      </w:r>
      <w:hyperlink r:id="rId27" w:history="1">
        <w:r w:rsidRPr="00017840">
          <w:rPr>
            <w:rStyle w:val="Hyperlink"/>
          </w:rPr>
          <w:t>https://www.techtarget.com/whatis/feature/Breaking-down-the-cost-of-cloud-computing</w:t>
        </w:r>
      </w:hyperlink>
    </w:p>
    <w:p w14:paraId="2F151BAC" w14:textId="77777777" w:rsidR="002870F6" w:rsidRPr="003361F9" w:rsidRDefault="002870F6" w:rsidP="002870F6">
      <w:pPr>
        <w:pStyle w:val="EndNoteBibliography"/>
        <w:ind w:left="720" w:hanging="720"/>
        <w:jc w:val="left"/>
      </w:pPr>
      <w:r w:rsidRPr="003361F9">
        <w:t xml:space="preserve">SEC Commission. (2024). </w:t>
      </w:r>
      <w:r w:rsidRPr="003361F9">
        <w:rPr>
          <w:i/>
        </w:rPr>
        <w:t>FORM 10-Q - Gigacloud Technology Inc.</w:t>
      </w:r>
      <w:r w:rsidRPr="003361F9">
        <w:t xml:space="preserve"> Retrieved 10th February from </w:t>
      </w:r>
      <w:hyperlink r:id="rId28" w:history="1">
        <w:r w:rsidRPr="003361F9">
          <w:rPr>
            <w:rStyle w:val="Hyperlink"/>
          </w:rPr>
          <w:t>https://investors.gigacloudtech.com/static-files/6947f67a-7f3f-43e7-8433-9c01d7220e7e</w:t>
        </w:r>
      </w:hyperlink>
    </w:p>
    <w:p w14:paraId="3489376D" w14:textId="2604FCAD" w:rsidR="002870F6" w:rsidRPr="00017840" w:rsidRDefault="002870F6" w:rsidP="002870F6">
      <w:pPr>
        <w:pStyle w:val="EndNoteBibliography"/>
        <w:ind w:left="709" w:hanging="709"/>
        <w:jc w:val="left"/>
      </w:pPr>
      <w:r>
        <w:rPr>
          <w:color w:val="000000"/>
        </w:rPr>
        <w:fldChar w:fldCharType="end"/>
      </w:r>
      <w:r>
        <w:rPr>
          <w:color w:val="000000"/>
        </w:rPr>
        <w:fldChar w:fldCharType="begin"/>
      </w:r>
      <w:r>
        <w:rPr>
          <w:color w:val="000000"/>
        </w:rPr>
        <w:instrText xml:space="preserve"> ADDIN EN.REFLIST </w:instrText>
      </w:r>
      <w:r>
        <w:rPr>
          <w:color w:val="000000"/>
        </w:rPr>
        <w:fldChar w:fldCharType="separate"/>
      </w:r>
      <w:r w:rsidRPr="00017840">
        <w:t xml:space="preserve">The University of Law. (2024). </w:t>
      </w:r>
      <w:r w:rsidRPr="00017840">
        <w:rPr>
          <w:i/>
        </w:rPr>
        <w:t>The importance of data privacy law in the digital age</w:t>
      </w:r>
      <w:r w:rsidRPr="00017840">
        <w:t xml:space="preserve">. Retrieved 12th February from </w:t>
      </w:r>
      <w:hyperlink r:id="rId29" w:history="1">
        <w:r w:rsidRPr="00017840">
          <w:rPr>
            <w:rStyle w:val="Hyperlink"/>
          </w:rPr>
          <w:t>https://www.law.ac.uk/resources/blog/the-importance-of-data-privacy-law-in-the-digital-age/</w:t>
        </w:r>
      </w:hyperlink>
    </w:p>
    <w:p w14:paraId="59C55A40" w14:textId="075E88B4" w:rsidR="002870F6" w:rsidRPr="00EE59EB" w:rsidRDefault="002870F6" w:rsidP="002870F6">
      <w:pPr>
        <w:pStyle w:val="EndNoteBibliography"/>
        <w:ind w:left="720" w:hanging="720"/>
        <w:jc w:val="left"/>
      </w:pPr>
      <w:r>
        <w:rPr>
          <w:color w:val="000000"/>
        </w:rPr>
        <w:fldChar w:fldCharType="end"/>
      </w:r>
      <w:r>
        <w:rPr>
          <w:color w:val="000000"/>
        </w:rPr>
        <w:fldChar w:fldCharType="begin"/>
      </w:r>
      <w:r>
        <w:rPr>
          <w:color w:val="000000"/>
        </w:rPr>
        <w:instrText xml:space="preserve"> ADDIN EN.REFLIST </w:instrText>
      </w:r>
      <w:r>
        <w:rPr>
          <w:color w:val="000000"/>
        </w:rPr>
        <w:fldChar w:fldCharType="separate"/>
      </w:r>
      <w:r w:rsidRPr="00EE59EB">
        <w:t xml:space="preserve">Vincent, J. (2025). </w:t>
      </w:r>
      <w:r w:rsidRPr="00EE59EB">
        <w:rPr>
          <w:i/>
        </w:rPr>
        <w:t>Tracking David Abrams' Abrams Capital Management Portfolio - Q4 2024 Update</w:t>
      </w:r>
      <w:r w:rsidRPr="00EE59EB">
        <w:t xml:space="preserve">. Retrieved 11th February from </w:t>
      </w:r>
      <w:hyperlink r:id="rId30" w:history="1">
        <w:r w:rsidRPr="00EE59EB">
          <w:rPr>
            <w:rStyle w:val="Hyperlink"/>
          </w:rPr>
          <w:t>https://seekingalpha.com/article/4756558-tracking-david-abrams-abrams-capital-management-portfolio-q4-2024-update</w:t>
        </w:r>
      </w:hyperlink>
    </w:p>
    <w:p w14:paraId="03243CB8" w14:textId="77777777" w:rsidR="002870F6" w:rsidRPr="007E1727" w:rsidRDefault="002870F6" w:rsidP="002870F6">
      <w:pPr>
        <w:spacing w:line="480" w:lineRule="auto"/>
        <w:rPr>
          <w:color w:val="000000"/>
        </w:rPr>
      </w:pPr>
      <w:r>
        <w:rPr>
          <w:color w:val="000000"/>
        </w:rPr>
        <w:fldChar w:fldCharType="end"/>
      </w:r>
    </w:p>
    <w:p w14:paraId="57D35E9D" w14:textId="203A0ECD" w:rsidR="002870F6" w:rsidRDefault="002870F6" w:rsidP="002870F6">
      <w:pPr>
        <w:spacing w:line="480" w:lineRule="auto"/>
        <w:rPr>
          <w:color w:val="000000"/>
        </w:rPr>
      </w:pPr>
    </w:p>
    <w:p w14:paraId="0C520018" w14:textId="77777777" w:rsidR="00A42F13" w:rsidRPr="007E1727" w:rsidRDefault="00A42F13" w:rsidP="00567BAE">
      <w:pPr>
        <w:spacing w:line="480" w:lineRule="auto"/>
        <w:rPr>
          <w:color w:val="000000"/>
        </w:rPr>
      </w:pPr>
    </w:p>
    <w:sectPr w:rsidR="00A42F13" w:rsidRPr="007E1727" w:rsidSect="003F5158">
      <w:headerReference w:type="default" r:id="rId31"/>
      <w:headerReference w:type="first" r:id="rId3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B743D" w14:textId="77777777" w:rsidR="006D0B8C" w:rsidRDefault="006D0B8C">
      <w:r>
        <w:separator/>
      </w:r>
    </w:p>
  </w:endnote>
  <w:endnote w:type="continuationSeparator" w:id="0">
    <w:p w14:paraId="145E7639" w14:textId="77777777" w:rsidR="006D0B8C" w:rsidRDefault="006D0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3EA94" w14:textId="77777777" w:rsidR="006D0B8C" w:rsidRDefault="006D0B8C">
      <w:r>
        <w:separator/>
      </w:r>
    </w:p>
  </w:footnote>
  <w:footnote w:type="continuationSeparator" w:id="0">
    <w:p w14:paraId="71B4F097" w14:textId="77777777" w:rsidR="006D0B8C" w:rsidRDefault="006D0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2EFF65A8" w:rsidR="00B32F73" w:rsidRPr="00352E8D" w:rsidRDefault="00ED7EAB" w:rsidP="003F5158">
    <w:pPr>
      <w:pStyle w:val="Header"/>
      <w:ind w:right="360"/>
      <w:rPr>
        <w:sz w:val="22"/>
        <w:szCs w:val="22"/>
      </w:rPr>
    </w:pPr>
    <w:r>
      <w:t>BUS5</w:t>
    </w:r>
    <w:r w:rsidR="007E1727">
      <w:t>00</w:t>
    </w:r>
    <w:r w:rsidR="00D0108C">
      <w:t xml:space="preserve"> </w:t>
    </w:r>
    <w:r w:rsidR="00352229">
      <w:t>Case</w:t>
    </w:r>
    <w:r w:rsidR="006624AB">
      <w:t xml:space="preserve"> </w:t>
    </w:r>
    <w:r w:rsidR="000B5B9E">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957670">
    <w:abstractNumId w:val="18"/>
  </w:num>
  <w:num w:numId="2" w16cid:durableId="560285662">
    <w:abstractNumId w:val="7"/>
  </w:num>
  <w:num w:numId="3" w16cid:durableId="116532470">
    <w:abstractNumId w:val="16"/>
  </w:num>
  <w:num w:numId="4" w16cid:durableId="1778058477">
    <w:abstractNumId w:val="25"/>
  </w:num>
  <w:num w:numId="5" w16cid:durableId="246185727">
    <w:abstractNumId w:val="1"/>
  </w:num>
  <w:num w:numId="6" w16cid:durableId="475952185">
    <w:abstractNumId w:val="29"/>
  </w:num>
  <w:num w:numId="7" w16cid:durableId="1206018613">
    <w:abstractNumId w:val="26"/>
  </w:num>
  <w:num w:numId="8" w16cid:durableId="1632249737">
    <w:abstractNumId w:val="12"/>
  </w:num>
  <w:num w:numId="9" w16cid:durableId="734737583">
    <w:abstractNumId w:val="2"/>
  </w:num>
  <w:num w:numId="10" w16cid:durableId="1737512900">
    <w:abstractNumId w:val="19"/>
  </w:num>
  <w:num w:numId="11" w16cid:durableId="7342244">
    <w:abstractNumId w:val="4"/>
  </w:num>
  <w:num w:numId="12" w16cid:durableId="486090115">
    <w:abstractNumId w:val="27"/>
  </w:num>
  <w:num w:numId="13" w16cid:durableId="272522330">
    <w:abstractNumId w:val="28"/>
  </w:num>
  <w:num w:numId="14" w16cid:durableId="636181277">
    <w:abstractNumId w:val="23"/>
  </w:num>
  <w:num w:numId="15" w16cid:durableId="1839232094">
    <w:abstractNumId w:val="32"/>
  </w:num>
  <w:num w:numId="16" w16cid:durableId="705255314">
    <w:abstractNumId w:val="21"/>
  </w:num>
  <w:num w:numId="17" w16cid:durableId="1791824738">
    <w:abstractNumId w:val="33"/>
  </w:num>
  <w:num w:numId="18" w16cid:durableId="1673486326">
    <w:abstractNumId w:val="8"/>
  </w:num>
  <w:num w:numId="19" w16cid:durableId="776683508">
    <w:abstractNumId w:val="6"/>
  </w:num>
  <w:num w:numId="20" w16cid:durableId="1334528320">
    <w:abstractNumId w:val="13"/>
  </w:num>
  <w:num w:numId="21" w16cid:durableId="369183911">
    <w:abstractNumId w:val="22"/>
  </w:num>
  <w:num w:numId="22" w16cid:durableId="1317103177">
    <w:abstractNumId w:val="9"/>
  </w:num>
  <w:num w:numId="23" w16cid:durableId="2118020393">
    <w:abstractNumId w:val="24"/>
  </w:num>
  <w:num w:numId="24" w16cid:durableId="1909685609">
    <w:abstractNumId w:val="3"/>
  </w:num>
  <w:num w:numId="25" w16cid:durableId="1157574235">
    <w:abstractNumId w:val="30"/>
  </w:num>
  <w:num w:numId="26" w16cid:durableId="1462647863">
    <w:abstractNumId w:val="20"/>
  </w:num>
  <w:num w:numId="27" w16cid:durableId="315233047">
    <w:abstractNumId w:val="10"/>
  </w:num>
  <w:num w:numId="28" w16cid:durableId="1607037064">
    <w:abstractNumId w:val="5"/>
  </w:num>
  <w:num w:numId="29" w16cid:durableId="402875309">
    <w:abstractNumId w:val="31"/>
  </w:num>
  <w:num w:numId="30" w16cid:durableId="1001928422">
    <w:abstractNumId w:val="14"/>
  </w:num>
  <w:num w:numId="31" w16cid:durableId="894971279">
    <w:abstractNumId w:val="0"/>
  </w:num>
  <w:num w:numId="32" w16cid:durableId="116870919">
    <w:abstractNumId w:val="11"/>
  </w:num>
  <w:num w:numId="33" w16cid:durableId="1425226416">
    <w:abstractNumId w:val="15"/>
  </w:num>
  <w:num w:numId="34" w16cid:durableId="20769288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0MzYztzC3MDE0MDFR0lEKTi0uzszPAykwsqgFAJDYExEtAAAA"/>
  </w:docVars>
  <w:rsids>
    <w:rsidRoot w:val="0050433C"/>
    <w:rsid w:val="00026142"/>
    <w:rsid w:val="0003472F"/>
    <w:rsid w:val="000455F6"/>
    <w:rsid w:val="00047143"/>
    <w:rsid w:val="000511FA"/>
    <w:rsid w:val="0006074E"/>
    <w:rsid w:val="00081629"/>
    <w:rsid w:val="00085C7F"/>
    <w:rsid w:val="000A198A"/>
    <w:rsid w:val="000A39A9"/>
    <w:rsid w:val="000B008D"/>
    <w:rsid w:val="000B5B9E"/>
    <w:rsid w:val="000B6AD6"/>
    <w:rsid w:val="000C144F"/>
    <w:rsid w:val="000C1741"/>
    <w:rsid w:val="000C6AD9"/>
    <w:rsid w:val="000E0F36"/>
    <w:rsid w:val="000F1641"/>
    <w:rsid w:val="00106FDE"/>
    <w:rsid w:val="001147C1"/>
    <w:rsid w:val="00131A1B"/>
    <w:rsid w:val="001377D4"/>
    <w:rsid w:val="00147909"/>
    <w:rsid w:val="00150EEF"/>
    <w:rsid w:val="00154F49"/>
    <w:rsid w:val="00163836"/>
    <w:rsid w:val="00167D67"/>
    <w:rsid w:val="001758DE"/>
    <w:rsid w:val="00182003"/>
    <w:rsid w:val="001A55A9"/>
    <w:rsid w:val="001D090F"/>
    <w:rsid w:val="001D1CD9"/>
    <w:rsid w:val="001F40F3"/>
    <w:rsid w:val="0020174B"/>
    <w:rsid w:val="0020241D"/>
    <w:rsid w:val="00211094"/>
    <w:rsid w:val="0021351E"/>
    <w:rsid w:val="00232D09"/>
    <w:rsid w:val="002439C9"/>
    <w:rsid w:val="00250AFB"/>
    <w:rsid w:val="00253713"/>
    <w:rsid w:val="00256256"/>
    <w:rsid w:val="0026433D"/>
    <w:rsid w:val="00283DDE"/>
    <w:rsid w:val="00286395"/>
    <w:rsid w:val="002870F6"/>
    <w:rsid w:val="002A2C9F"/>
    <w:rsid w:val="002B6BFA"/>
    <w:rsid w:val="002C00BE"/>
    <w:rsid w:val="002C7462"/>
    <w:rsid w:val="002D755D"/>
    <w:rsid w:val="002E6180"/>
    <w:rsid w:val="002F7DEF"/>
    <w:rsid w:val="00302BC5"/>
    <w:rsid w:val="00312827"/>
    <w:rsid w:val="00352229"/>
    <w:rsid w:val="00352E8D"/>
    <w:rsid w:val="00354C36"/>
    <w:rsid w:val="00356E85"/>
    <w:rsid w:val="00361978"/>
    <w:rsid w:val="00364C68"/>
    <w:rsid w:val="003A0026"/>
    <w:rsid w:val="003A0B8A"/>
    <w:rsid w:val="003A1801"/>
    <w:rsid w:val="003B7948"/>
    <w:rsid w:val="003C1F45"/>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4C60DD"/>
    <w:rsid w:val="004D25F9"/>
    <w:rsid w:val="00502A2F"/>
    <w:rsid w:val="005040FF"/>
    <w:rsid w:val="0050433C"/>
    <w:rsid w:val="0050489F"/>
    <w:rsid w:val="00522766"/>
    <w:rsid w:val="00530A67"/>
    <w:rsid w:val="0053493C"/>
    <w:rsid w:val="005412E4"/>
    <w:rsid w:val="005523A4"/>
    <w:rsid w:val="0055467F"/>
    <w:rsid w:val="00561A56"/>
    <w:rsid w:val="00565081"/>
    <w:rsid w:val="00567BAE"/>
    <w:rsid w:val="0057635E"/>
    <w:rsid w:val="00581CE2"/>
    <w:rsid w:val="00595B65"/>
    <w:rsid w:val="005D04BE"/>
    <w:rsid w:val="005E5214"/>
    <w:rsid w:val="005E5984"/>
    <w:rsid w:val="005F3678"/>
    <w:rsid w:val="005F75ED"/>
    <w:rsid w:val="0060394A"/>
    <w:rsid w:val="006124DB"/>
    <w:rsid w:val="00614C45"/>
    <w:rsid w:val="00625523"/>
    <w:rsid w:val="00635453"/>
    <w:rsid w:val="006416F4"/>
    <w:rsid w:val="006431F1"/>
    <w:rsid w:val="00655943"/>
    <w:rsid w:val="0066026A"/>
    <w:rsid w:val="00660724"/>
    <w:rsid w:val="006620E7"/>
    <w:rsid w:val="006624AB"/>
    <w:rsid w:val="00671116"/>
    <w:rsid w:val="00672D33"/>
    <w:rsid w:val="006730B0"/>
    <w:rsid w:val="00674A8C"/>
    <w:rsid w:val="006A5C5E"/>
    <w:rsid w:val="006B25B5"/>
    <w:rsid w:val="006C2D30"/>
    <w:rsid w:val="006D0B8C"/>
    <w:rsid w:val="006E1EF5"/>
    <w:rsid w:val="006F527A"/>
    <w:rsid w:val="0070200D"/>
    <w:rsid w:val="00711DC4"/>
    <w:rsid w:val="007572B6"/>
    <w:rsid w:val="007A1B1F"/>
    <w:rsid w:val="007D1376"/>
    <w:rsid w:val="007E1727"/>
    <w:rsid w:val="007F79BB"/>
    <w:rsid w:val="008026AA"/>
    <w:rsid w:val="0081017D"/>
    <w:rsid w:val="00824636"/>
    <w:rsid w:val="008255DE"/>
    <w:rsid w:val="00841A9E"/>
    <w:rsid w:val="00841F4A"/>
    <w:rsid w:val="00844EE7"/>
    <w:rsid w:val="00854C46"/>
    <w:rsid w:val="00871EA1"/>
    <w:rsid w:val="00873554"/>
    <w:rsid w:val="00880C08"/>
    <w:rsid w:val="00883AAD"/>
    <w:rsid w:val="00896609"/>
    <w:rsid w:val="008B7F59"/>
    <w:rsid w:val="008C7966"/>
    <w:rsid w:val="008D23AA"/>
    <w:rsid w:val="008D3F0D"/>
    <w:rsid w:val="008D5C02"/>
    <w:rsid w:val="008E469D"/>
    <w:rsid w:val="008F74C4"/>
    <w:rsid w:val="009007D4"/>
    <w:rsid w:val="00900F9D"/>
    <w:rsid w:val="0091254D"/>
    <w:rsid w:val="0094570E"/>
    <w:rsid w:val="00946D6C"/>
    <w:rsid w:val="00954A41"/>
    <w:rsid w:val="00960B22"/>
    <w:rsid w:val="009749F9"/>
    <w:rsid w:val="009758CD"/>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B3DAE"/>
    <w:rsid w:val="00AC5BC5"/>
    <w:rsid w:val="00AD4FAC"/>
    <w:rsid w:val="00AE0290"/>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63EEF"/>
    <w:rsid w:val="00B742AF"/>
    <w:rsid w:val="00B80515"/>
    <w:rsid w:val="00B8112C"/>
    <w:rsid w:val="00B93D96"/>
    <w:rsid w:val="00BD1C8D"/>
    <w:rsid w:val="00BD3733"/>
    <w:rsid w:val="00BD6FF4"/>
    <w:rsid w:val="00BE410C"/>
    <w:rsid w:val="00BF7C6E"/>
    <w:rsid w:val="00C16DDC"/>
    <w:rsid w:val="00C21C1C"/>
    <w:rsid w:val="00C22265"/>
    <w:rsid w:val="00C277CE"/>
    <w:rsid w:val="00C31727"/>
    <w:rsid w:val="00C51C2A"/>
    <w:rsid w:val="00C5533D"/>
    <w:rsid w:val="00C74F8E"/>
    <w:rsid w:val="00C769CD"/>
    <w:rsid w:val="00C863E2"/>
    <w:rsid w:val="00C928F6"/>
    <w:rsid w:val="00C9472F"/>
    <w:rsid w:val="00CA791D"/>
    <w:rsid w:val="00CC057E"/>
    <w:rsid w:val="00CC3628"/>
    <w:rsid w:val="00CD2528"/>
    <w:rsid w:val="00CE2E66"/>
    <w:rsid w:val="00CF070A"/>
    <w:rsid w:val="00D0108C"/>
    <w:rsid w:val="00D059B1"/>
    <w:rsid w:val="00D11005"/>
    <w:rsid w:val="00D13AC0"/>
    <w:rsid w:val="00D172FE"/>
    <w:rsid w:val="00D200BF"/>
    <w:rsid w:val="00D47CA9"/>
    <w:rsid w:val="00D57D30"/>
    <w:rsid w:val="00D7332A"/>
    <w:rsid w:val="00D844B2"/>
    <w:rsid w:val="00D87258"/>
    <w:rsid w:val="00D951FA"/>
    <w:rsid w:val="00D96DDF"/>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80CFF"/>
    <w:rsid w:val="00E940DC"/>
    <w:rsid w:val="00E94A62"/>
    <w:rsid w:val="00EB211C"/>
    <w:rsid w:val="00EB49EE"/>
    <w:rsid w:val="00EB65C0"/>
    <w:rsid w:val="00EC03B6"/>
    <w:rsid w:val="00ED47C2"/>
    <w:rsid w:val="00ED7EAB"/>
    <w:rsid w:val="00EF1CB2"/>
    <w:rsid w:val="00EF57CD"/>
    <w:rsid w:val="00F20699"/>
    <w:rsid w:val="00F257CE"/>
    <w:rsid w:val="00F35BE5"/>
    <w:rsid w:val="00F378C4"/>
    <w:rsid w:val="00F43BA1"/>
    <w:rsid w:val="00F468D1"/>
    <w:rsid w:val="00F62922"/>
    <w:rsid w:val="00F64DDA"/>
    <w:rsid w:val="00F7461E"/>
    <w:rsid w:val="00F80470"/>
    <w:rsid w:val="00F84528"/>
    <w:rsid w:val="00F8489A"/>
    <w:rsid w:val="00F84D66"/>
    <w:rsid w:val="00F93AF8"/>
    <w:rsid w:val="00F96D0F"/>
    <w:rsid w:val="00F96D5C"/>
    <w:rsid w:val="00FA5A4C"/>
    <w:rsid w:val="00FA7A69"/>
    <w:rsid w:val="00FC4E40"/>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
    <w:name w:val="EndNote Bibliography"/>
    <w:basedOn w:val="Normal"/>
    <w:link w:val="EndNoteBibliographyChar"/>
    <w:rsid w:val="002870F6"/>
    <w:pPr>
      <w:jc w:val="center"/>
    </w:pPr>
    <w:rPr>
      <w:noProof/>
    </w:rPr>
  </w:style>
  <w:style w:type="character" w:customStyle="1" w:styleId="EndNoteBibliographyChar">
    <w:name w:val="EndNote Bibliography Char"/>
    <w:basedOn w:val="DefaultParagraphFont"/>
    <w:link w:val="EndNoteBibliography"/>
    <w:rsid w:val="002870F6"/>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46374017">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87795819">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eekingalpha.com/article/4748483-gigacloud-tech-my-optimism-got-ahead-double-downgrade" TargetMode="External"/><Relationship Id="rId18" Type="http://schemas.openxmlformats.org/officeDocument/2006/relationships/hyperlink" Target="https://www.marketbeat.com/stocks/NYSE/CWH/news/" TargetMode="External"/><Relationship Id="rId26" Type="http://schemas.openxmlformats.org/officeDocument/2006/relationships/hyperlink" Target="https://www.marketbeat.com/stocks/NYSE/VSCO/news/" TargetMode="External"/><Relationship Id="rId3" Type="http://schemas.openxmlformats.org/officeDocument/2006/relationships/settings" Target="settings.xml"/><Relationship Id="rId21" Type="http://schemas.openxmlformats.org/officeDocument/2006/relationships/hyperlink" Target="https://www.marketbeat.com/stocks/NYSE/RVLV/news/" TargetMode="External"/><Relationship Id="rId34" Type="http://schemas.openxmlformats.org/officeDocument/2006/relationships/theme" Target="theme/theme1.xml"/><Relationship Id="rId7" Type="http://schemas.openxmlformats.org/officeDocument/2006/relationships/hyperlink" Target="https://www.americanbankingnews.com/2025/02/04/q1-eps-estimates-for-vsco-lifted-by-telsey-advisory-group.html" TargetMode="External"/><Relationship Id="rId12" Type="http://schemas.openxmlformats.org/officeDocument/2006/relationships/hyperlink" Target="https://www.cognitivemarketresearch.com/data-processing-and-hosting-service-market-report?srsltid=AfmBOooKTn0ARsct94lZj_HvZXcCfSF2lVAEjBowwN29JLng_IAK-5sh" TargetMode="External"/><Relationship Id="rId17" Type="http://schemas.openxmlformats.org/officeDocument/2006/relationships/hyperlink" Target="https://www.indeed.com/hire/c/info/financial-management?aceid" TargetMode="External"/><Relationship Id="rId25" Type="http://schemas.openxmlformats.org/officeDocument/2006/relationships/hyperlink" Target="https://www.marketbeat.com/instant-alerts/arga-investment-management-lp-trims-position-in-victorias-secret-co-nysevsco-2025-02-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ndeed.com/career-advice/career-development/common-business-terms" TargetMode="External"/><Relationship Id="rId20" Type="http://schemas.openxmlformats.org/officeDocument/2006/relationships/hyperlink" Target="https://www.marketbeat.com/instant-alerts/gigacloud-technology-nasdaqgct-shares-gap-down-whats-next-2025-02-05/" TargetMode="External"/><Relationship Id="rId29" Type="http://schemas.openxmlformats.org/officeDocument/2006/relationships/hyperlink" Target="https://www.law.ac.uk/resources/blog/the-importance-of-data-privacy-law-in-the-digital-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xotoday.com/corner-office/an-outlook-at-emerging-technologies-that-will-reshape-enterprises-in-2025/" TargetMode="External"/><Relationship Id="rId24" Type="http://schemas.openxmlformats.org/officeDocument/2006/relationships/hyperlink" Target="https://www.marketbeat.com/instant-alerts/truist-financial-issues-positive-forecast-for-camping-world-nysecwh-stock-price-2025-02-10/"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gigacloudtech.gcs-web.com/news-releases/news-release-details/gigacloud-technology-inc-recognized-winner-furniture-todays-2023" TargetMode="External"/><Relationship Id="rId23" Type="http://schemas.openxmlformats.org/officeDocument/2006/relationships/hyperlink" Target="https://www.marketbeat.com/instant-alerts/stephens-investment-management-group-llc-has-1942-million-stock-position-in-revolve-group-inc-nyservlv-2025-02-10/" TargetMode="External"/><Relationship Id="rId28" Type="http://schemas.openxmlformats.org/officeDocument/2006/relationships/hyperlink" Target="https://investors.gigacloudtech.com/static-files/6947f67a-7f3f-43e7-8433-9c01d7220e7e" TargetMode="External"/><Relationship Id="rId10" Type="http://schemas.openxmlformats.org/officeDocument/2006/relationships/hyperlink" Target="https://my-ibisworld-com.trident.idm.oclc.org/us/en/industry/51821/at-a-glance" TargetMode="External"/><Relationship Id="rId19" Type="http://schemas.openxmlformats.org/officeDocument/2006/relationships/hyperlink" Target="https://www.marketbeat.com/stocks/NASDAQ/GCT/"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v.uk/government/publications/the-state-of-uk-competition-report-2024/the-state-of-uk-competition-report-2024" TargetMode="External"/><Relationship Id="rId14" Type="http://schemas.openxmlformats.org/officeDocument/2006/relationships/hyperlink" Target="https://www.gigacloudtech.com/about/" TargetMode="External"/><Relationship Id="rId22" Type="http://schemas.openxmlformats.org/officeDocument/2006/relationships/hyperlink" Target="https://www.marketbeat.com/instant-alerts/revolve-group-inc-nyservlv-given-consensus-rating-of-moderate-buy-by-analysts-2025-02-10/" TargetMode="External"/><Relationship Id="rId27" Type="http://schemas.openxmlformats.org/officeDocument/2006/relationships/hyperlink" Target="https://www.techtarget.com/whatis/feature/Breaking-down-the-cost-of-cloud-computing" TargetMode="External"/><Relationship Id="rId30" Type="http://schemas.openxmlformats.org/officeDocument/2006/relationships/hyperlink" Target="https://seekingalpha.com/article/4756558-tracking-david-abrams-abrams-capital-management-portfolio-q4-2024-update" TargetMode="External"/><Relationship Id="rId8" Type="http://schemas.openxmlformats.org/officeDocument/2006/relationships/hyperlink" Target="https://www.americanbankingnews.com/2025/02/07/gigacloud-technology-nasdaqgct-and-rde-nasdaqgift-head-to-head-analy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623</Words>
  <Characters>14900</Characters>
  <DocSecurity>0</DocSecurity>
  <Lines>201</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8T00:07:00Z</dcterms:created>
  <dcterms:modified xsi:type="dcterms:W3CDTF">2025-02-1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12T09:37:2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19ab28d3-1bcb-40af-9fdc-b909f248d676</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